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386366F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. What is the primary advantage of using a hash table?</w:t>
      </w:r>
    </w:p>
    <w:p w14:paraId="58714CC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Sorted data storage</w:t>
      </w:r>
    </w:p>
    <w:p w14:paraId="0D9C03C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Fast access time</w:t>
      </w:r>
    </w:p>
    <w:p w14:paraId="3548CE3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Memory efficiency</w:t>
      </w:r>
    </w:p>
    <w:p w14:paraId="451B07C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Easy implementation</w:t>
      </w:r>
    </w:p>
    <w:p w14:paraId="3906AFF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b) Fast access time</w:t>
      </w:r>
    </w:p>
    <w:p w14:paraId="509A746C" w14:textId="77777777" w:rsidR="00D60B89" w:rsidRPr="00D60B89" w:rsidRDefault="00D60B89" w:rsidP="00D60B89">
      <w:pPr>
        <w:rPr>
          <w:sz w:val="22"/>
          <w:szCs w:val="22"/>
        </w:rPr>
      </w:pPr>
    </w:p>
    <w:p w14:paraId="5071223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2. In Java, which method is inherited by all classes to generate a hash code?</w:t>
      </w:r>
    </w:p>
    <w:p w14:paraId="1F3A365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</w:t>
      </w:r>
      <w:proofErr w:type="spellStart"/>
      <w:r w:rsidRPr="00D60B89">
        <w:rPr>
          <w:sz w:val="22"/>
          <w:szCs w:val="22"/>
        </w:rPr>
        <w:t>getHashCode</w:t>
      </w:r>
      <w:proofErr w:type="spellEnd"/>
      <w:r w:rsidRPr="00D60B89">
        <w:rPr>
          <w:sz w:val="22"/>
          <w:szCs w:val="22"/>
        </w:rPr>
        <w:t>()</w:t>
      </w:r>
    </w:p>
    <w:p w14:paraId="1742FDA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</w:t>
      </w:r>
      <w:proofErr w:type="spellStart"/>
      <w:r w:rsidRPr="00D60B89">
        <w:rPr>
          <w:sz w:val="22"/>
          <w:szCs w:val="22"/>
        </w:rPr>
        <w:t>createHash</w:t>
      </w:r>
      <w:proofErr w:type="spellEnd"/>
      <w:r w:rsidRPr="00D60B89">
        <w:rPr>
          <w:sz w:val="22"/>
          <w:szCs w:val="22"/>
        </w:rPr>
        <w:t>()</w:t>
      </w:r>
    </w:p>
    <w:p w14:paraId="0009879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</w:t>
      </w:r>
    </w:p>
    <w:p w14:paraId="08A2C3B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</w:t>
      </w:r>
      <w:proofErr w:type="spellStart"/>
      <w:r w:rsidRPr="00D60B89">
        <w:rPr>
          <w:sz w:val="22"/>
          <w:szCs w:val="22"/>
        </w:rPr>
        <w:t>generateHash</w:t>
      </w:r>
      <w:proofErr w:type="spellEnd"/>
      <w:r w:rsidRPr="00D60B89">
        <w:rPr>
          <w:sz w:val="22"/>
          <w:szCs w:val="22"/>
        </w:rPr>
        <w:t>()</w:t>
      </w:r>
    </w:p>
    <w:p w14:paraId="673ABE2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c)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</w:t>
      </w:r>
    </w:p>
    <w:p w14:paraId="539E165C" w14:textId="77777777" w:rsidR="00D60B89" w:rsidRPr="00D60B89" w:rsidRDefault="00D60B89" w:rsidP="00D60B89">
      <w:pPr>
        <w:rPr>
          <w:sz w:val="22"/>
          <w:szCs w:val="22"/>
        </w:rPr>
      </w:pPr>
    </w:p>
    <w:p w14:paraId="72CCAB8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3. What is the ideal goal of a hash function?</w:t>
      </w:r>
    </w:p>
    <w:p w14:paraId="30DD274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To produce a unique index for each key</w:t>
      </w:r>
    </w:p>
    <w:p w14:paraId="2F394C9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To minimize collisions</w:t>
      </w:r>
    </w:p>
    <w:p w14:paraId="443B858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To scramble keys uniformly and produce equally likely table indices</w:t>
      </w:r>
    </w:p>
    <w:p w14:paraId="3A7F96D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To maximize memory usage</w:t>
      </w:r>
    </w:p>
    <w:p w14:paraId="4BCA926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c) To scramble keys uniformly and produce equally likely table indices</w:t>
      </w:r>
    </w:p>
    <w:p w14:paraId="355FE452" w14:textId="77777777" w:rsidR="00D60B89" w:rsidRPr="00D60B89" w:rsidRDefault="00D60B89" w:rsidP="00D60B89">
      <w:pPr>
        <w:rPr>
          <w:sz w:val="22"/>
          <w:szCs w:val="22"/>
        </w:rPr>
      </w:pPr>
    </w:p>
    <w:p w14:paraId="3AC6E24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4. Which of the following is NOT a method for handling collisions in a hash table?</w:t>
      </w:r>
    </w:p>
    <w:p w14:paraId="7AE3720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Linear probing</w:t>
      </w:r>
    </w:p>
    <w:p w14:paraId="0299F47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Separate chaining</w:t>
      </w:r>
    </w:p>
    <w:p w14:paraId="67438FF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Quadratic probing</w:t>
      </w:r>
    </w:p>
    <w:p w14:paraId="25F67BF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Binary search</w:t>
      </w:r>
    </w:p>
    <w:p w14:paraId="7BFF0BB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d) Binary search</w:t>
      </w:r>
    </w:p>
    <w:p w14:paraId="02719340" w14:textId="77777777" w:rsidR="00D60B89" w:rsidRPr="00D60B89" w:rsidRDefault="00D60B89" w:rsidP="00D60B89">
      <w:pPr>
        <w:rPr>
          <w:sz w:val="22"/>
          <w:szCs w:val="22"/>
        </w:rPr>
      </w:pPr>
    </w:p>
    <w:p w14:paraId="5A2AA60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>5. What is the time complexity of accessing an element in a hash table under ideal conditions?</w:t>
      </w:r>
    </w:p>
    <w:p w14:paraId="3130926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O(1)</w:t>
      </w:r>
    </w:p>
    <w:p w14:paraId="2F6DF9F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O(log n)</w:t>
      </w:r>
    </w:p>
    <w:p w14:paraId="291B9CE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O(n)</w:t>
      </w:r>
    </w:p>
    <w:p w14:paraId="235EFC6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O(n^2)</w:t>
      </w:r>
    </w:p>
    <w:p w14:paraId="0E067F0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a) O(1)</w:t>
      </w:r>
    </w:p>
    <w:p w14:paraId="2A44B199" w14:textId="77777777" w:rsidR="00D60B89" w:rsidRPr="00D60B89" w:rsidRDefault="00D60B89" w:rsidP="00D60B89">
      <w:pPr>
        <w:rPr>
          <w:sz w:val="22"/>
          <w:szCs w:val="22"/>
        </w:rPr>
      </w:pPr>
    </w:p>
    <w:p w14:paraId="285E03F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6. In Java's String class implementation of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, what prime number is used in the calculation?</w:t>
      </w:r>
    </w:p>
    <w:p w14:paraId="39C9E15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17</w:t>
      </w:r>
    </w:p>
    <w:p w14:paraId="10D751B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23</w:t>
      </w:r>
    </w:p>
    <w:p w14:paraId="2F67151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31</w:t>
      </w:r>
    </w:p>
    <w:p w14:paraId="20A159B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37</w:t>
      </w:r>
    </w:p>
    <w:p w14:paraId="68FAAD9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c) 31</w:t>
      </w:r>
    </w:p>
    <w:p w14:paraId="73E1A4CF" w14:textId="77777777" w:rsidR="00D60B89" w:rsidRPr="00D60B89" w:rsidRDefault="00D60B89" w:rsidP="00D60B89">
      <w:pPr>
        <w:rPr>
          <w:sz w:val="22"/>
          <w:szCs w:val="22"/>
        </w:rPr>
      </w:pPr>
    </w:p>
    <w:p w14:paraId="327C932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7. What is the purpose of modular hashing?</w:t>
      </w:r>
    </w:p>
    <w:p w14:paraId="702740D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To encrypt the hash code</w:t>
      </w:r>
    </w:p>
    <w:p w14:paraId="2CEEB4D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To convert the hash code to an array index</w:t>
      </w:r>
    </w:p>
    <w:p w14:paraId="5C9BB1E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To eliminate collisions</w:t>
      </w:r>
    </w:p>
    <w:p w14:paraId="5C05E8E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To compress the original key</w:t>
      </w:r>
    </w:p>
    <w:p w14:paraId="69C4BFE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b) To convert the hash code to an array index</w:t>
      </w:r>
    </w:p>
    <w:p w14:paraId="3C0306E4" w14:textId="77777777" w:rsidR="00D60B89" w:rsidRPr="00D60B89" w:rsidRDefault="00D60B89" w:rsidP="00D60B89">
      <w:pPr>
        <w:rPr>
          <w:sz w:val="22"/>
          <w:szCs w:val="22"/>
        </w:rPr>
      </w:pPr>
    </w:p>
    <w:p w14:paraId="5B2C29F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8. Which of the following is a correct implementation of modular hashing in Java?</w:t>
      </w:r>
    </w:p>
    <w:p w14:paraId="48532AC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) return </w:t>
      </w:r>
      <w:proofErr w:type="spellStart"/>
      <w:r w:rsidRPr="00D60B89">
        <w:rPr>
          <w:sz w:val="22"/>
          <w:szCs w:val="22"/>
        </w:rPr>
        <w:t>key.hashCode</w:t>
      </w:r>
      <w:proofErr w:type="spellEnd"/>
      <w:r w:rsidRPr="00D60B89">
        <w:rPr>
          <w:sz w:val="22"/>
          <w:szCs w:val="22"/>
        </w:rPr>
        <w:t>() % M;</w:t>
      </w:r>
    </w:p>
    <w:p w14:paraId="399D98D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return </w:t>
      </w:r>
      <w:proofErr w:type="spellStart"/>
      <w:r w:rsidRPr="00D60B89">
        <w:rPr>
          <w:sz w:val="22"/>
          <w:szCs w:val="22"/>
        </w:rPr>
        <w:t>Math.abs</w:t>
      </w:r>
      <w:proofErr w:type="spellEnd"/>
      <w:r w:rsidRPr="00D60B89">
        <w:rPr>
          <w:sz w:val="22"/>
          <w:szCs w:val="22"/>
        </w:rPr>
        <w:t>(</w:t>
      </w:r>
      <w:proofErr w:type="spellStart"/>
      <w:r w:rsidRPr="00D60B89">
        <w:rPr>
          <w:sz w:val="22"/>
          <w:szCs w:val="22"/>
        </w:rPr>
        <w:t>key.hashCode</w:t>
      </w:r>
      <w:proofErr w:type="spellEnd"/>
      <w:r w:rsidRPr="00D60B89">
        <w:rPr>
          <w:sz w:val="22"/>
          <w:szCs w:val="22"/>
        </w:rPr>
        <w:t>()) % M;</w:t>
      </w:r>
    </w:p>
    <w:p w14:paraId="6DFC796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return (</w:t>
      </w:r>
      <w:proofErr w:type="spellStart"/>
      <w:r w:rsidRPr="00D60B89">
        <w:rPr>
          <w:sz w:val="22"/>
          <w:szCs w:val="22"/>
        </w:rPr>
        <w:t>key.hashCode</w:t>
      </w:r>
      <w:proofErr w:type="spellEnd"/>
      <w:r w:rsidRPr="00D60B89">
        <w:rPr>
          <w:sz w:val="22"/>
          <w:szCs w:val="22"/>
        </w:rPr>
        <w:t>() &amp; 0x7fffffff) % M;</w:t>
      </w:r>
    </w:p>
    <w:p w14:paraId="09CAE28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return </w:t>
      </w:r>
      <w:proofErr w:type="spellStart"/>
      <w:r w:rsidRPr="00D60B89">
        <w:rPr>
          <w:sz w:val="22"/>
          <w:szCs w:val="22"/>
        </w:rPr>
        <w:t>key.hashCode</w:t>
      </w:r>
      <w:proofErr w:type="spellEnd"/>
      <w:r w:rsidRPr="00D60B89">
        <w:rPr>
          <w:sz w:val="22"/>
          <w:szCs w:val="22"/>
        </w:rPr>
        <w:t>() / M;</w:t>
      </w:r>
    </w:p>
    <w:p w14:paraId="4760203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c) return (</w:t>
      </w:r>
      <w:proofErr w:type="spellStart"/>
      <w:r w:rsidRPr="00D60B89">
        <w:rPr>
          <w:sz w:val="22"/>
          <w:szCs w:val="22"/>
        </w:rPr>
        <w:t>key.hashCode</w:t>
      </w:r>
      <w:proofErr w:type="spellEnd"/>
      <w:r w:rsidRPr="00D60B89">
        <w:rPr>
          <w:sz w:val="22"/>
          <w:szCs w:val="22"/>
        </w:rPr>
        <w:t>() &amp; 0x7fffffff) % M;</w:t>
      </w:r>
    </w:p>
    <w:p w14:paraId="4DC1B8E6" w14:textId="77777777" w:rsidR="00D60B89" w:rsidRPr="00D60B89" w:rsidRDefault="00D60B89" w:rsidP="00D60B89">
      <w:pPr>
        <w:rPr>
          <w:sz w:val="22"/>
          <w:szCs w:val="22"/>
        </w:rPr>
      </w:pPr>
    </w:p>
    <w:p w14:paraId="1BDF293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9. What is primary clustering in hash tables?</w:t>
      </w:r>
    </w:p>
    <w:p w14:paraId="5B3E199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a) When all keys hash to the same index</w:t>
      </w:r>
    </w:p>
    <w:p w14:paraId="7869CA6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b) When keys are stored in sorted order</w:t>
      </w:r>
    </w:p>
    <w:p w14:paraId="0D86522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c) The tendency to create long runs of filled slots near the hash position of keys</w:t>
      </w:r>
    </w:p>
    <w:p w14:paraId="750B0E9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d) When the hash table is completely full</w:t>
      </w:r>
    </w:p>
    <w:p w14:paraId="443AAD7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Answer: c) The tendency to create long runs of filled slots near the hash position of keys</w:t>
      </w:r>
    </w:p>
    <w:p w14:paraId="1A1C76BC" w14:textId="77777777" w:rsidR="00D60B89" w:rsidRPr="00D60B89" w:rsidRDefault="00D60B89" w:rsidP="00D60B89">
      <w:pPr>
        <w:rPr>
          <w:sz w:val="22"/>
          <w:szCs w:val="22"/>
        </w:rPr>
      </w:pPr>
    </w:p>
    <w:p w14:paraId="5103C3F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0. What is the recommended load factor for resizing a hash table?</w:t>
      </w:r>
    </w:p>
    <w:p w14:paraId="1882BBD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50%</w:t>
      </w:r>
    </w:p>
    <w:p w14:paraId="6A6E104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70%</w:t>
      </w:r>
    </w:p>
    <w:p w14:paraId="1B72A14D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80%</w:t>
      </w:r>
    </w:p>
    <w:p w14:paraId="17A2BAF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90%</w:t>
      </w:r>
    </w:p>
    <w:p w14:paraId="58EBBE8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b) 70%</w:t>
      </w:r>
    </w:p>
    <w:p w14:paraId="66F9BD66" w14:textId="77777777" w:rsidR="00D60B89" w:rsidRPr="00D60B89" w:rsidRDefault="00D60B89" w:rsidP="00D60B89">
      <w:pPr>
        <w:rPr>
          <w:sz w:val="22"/>
          <w:szCs w:val="22"/>
        </w:rPr>
      </w:pPr>
    </w:p>
    <w:p w14:paraId="15E3E94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1. Which of the following is NOT a method to mitigate primary clustering?</w:t>
      </w:r>
    </w:p>
    <w:p w14:paraId="6378AF2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Better-designed hash function</w:t>
      </w:r>
    </w:p>
    <w:p w14:paraId="27E4D9D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Alternative probing methods</w:t>
      </w:r>
    </w:p>
    <w:p w14:paraId="1184EE8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Resizing the hash table</w:t>
      </w:r>
    </w:p>
    <w:p w14:paraId="33C0B04D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Using a binary search tree</w:t>
      </w:r>
    </w:p>
    <w:p w14:paraId="02385756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d) Using a binary search tree</w:t>
      </w:r>
    </w:p>
    <w:p w14:paraId="467B3E28" w14:textId="77777777" w:rsidR="00D60B89" w:rsidRPr="00D60B89" w:rsidRDefault="00D60B89" w:rsidP="00D60B89">
      <w:pPr>
        <w:rPr>
          <w:sz w:val="22"/>
          <w:szCs w:val="22"/>
        </w:rPr>
      </w:pPr>
    </w:p>
    <w:p w14:paraId="010C5C0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2. In separate chaining, what data structure is typically used to handle collisions?</w:t>
      </w:r>
    </w:p>
    <w:p w14:paraId="52342F3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Array</w:t>
      </w:r>
    </w:p>
    <w:p w14:paraId="37036E2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Linked list</w:t>
      </w:r>
    </w:p>
    <w:p w14:paraId="19A59D1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Binary tree</w:t>
      </w:r>
    </w:p>
    <w:p w14:paraId="0187794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Stack</w:t>
      </w:r>
    </w:p>
    <w:p w14:paraId="45448C6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b) Linked list</w:t>
      </w:r>
    </w:p>
    <w:p w14:paraId="71CB5609" w14:textId="77777777" w:rsidR="00D60B89" w:rsidRPr="00D60B89" w:rsidRDefault="00D60B89" w:rsidP="00D60B89">
      <w:pPr>
        <w:rPr>
          <w:sz w:val="22"/>
          <w:szCs w:val="22"/>
        </w:rPr>
      </w:pPr>
    </w:p>
    <w:p w14:paraId="20B07DE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3. What is the main advantage of linear probing over separate chaining?</w:t>
      </w:r>
    </w:p>
    <w:p w14:paraId="2DDB9AE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Easier implementation</w:t>
      </w:r>
    </w:p>
    <w:p w14:paraId="5CD182E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Better cache performance</w:t>
      </w:r>
    </w:p>
    <w:p w14:paraId="6C97B79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 c) Less sensitive to poorly-designed hash functions</w:t>
      </w:r>
    </w:p>
    <w:p w14:paraId="136B671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Faster deletion operations</w:t>
      </w:r>
    </w:p>
    <w:p w14:paraId="1A5D9BA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b) Better cache performance</w:t>
      </w:r>
    </w:p>
    <w:p w14:paraId="1429B435" w14:textId="77777777" w:rsidR="00D60B89" w:rsidRPr="00D60B89" w:rsidRDefault="00D60B89" w:rsidP="00D60B89">
      <w:pPr>
        <w:rPr>
          <w:sz w:val="22"/>
          <w:szCs w:val="22"/>
        </w:rPr>
      </w:pPr>
    </w:p>
    <w:p w14:paraId="1EF31ADD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4. Which method is used to compute the hash code for Boolean values in Java?</w:t>
      </w:r>
    </w:p>
    <w:p w14:paraId="6F5A604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Return the memory address</w:t>
      </w:r>
    </w:p>
    <w:p w14:paraId="792D903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Return a constant value</w:t>
      </w:r>
    </w:p>
    <w:p w14:paraId="6403506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Return two large prime numbers based on the </w:t>
      </w:r>
      <w:proofErr w:type="spellStart"/>
      <w:r w:rsidRPr="00D60B89">
        <w:rPr>
          <w:sz w:val="22"/>
          <w:szCs w:val="22"/>
        </w:rPr>
        <w:t>boolean</w:t>
      </w:r>
      <w:proofErr w:type="spellEnd"/>
      <w:r w:rsidRPr="00D60B89">
        <w:rPr>
          <w:sz w:val="22"/>
          <w:szCs w:val="22"/>
        </w:rPr>
        <w:t xml:space="preserve"> value</w:t>
      </w:r>
    </w:p>
    <w:p w14:paraId="6E30239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XOR the </w:t>
      </w:r>
      <w:proofErr w:type="spellStart"/>
      <w:r w:rsidRPr="00D60B89">
        <w:rPr>
          <w:sz w:val="22"/>
          <w:szCs w:val="22"/>
        </w:rPr>
        <w:t>boolean</w:t>
      </w:r>
      <w:proofErr w:type="spellEnd"/>
      <w:r w:rsidRPr="00D60B89">
        <w:rPr>
          <w:sz w:val="22"/>
          <w:szCs w:val="22"/>
        </w:rPr>
        <w:t xml:space="preserve"> value with a prime number</w:t>
      </w:r>
    </w:p>
    <w:p w14:paraId="47D2E73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c) Return two large prime numbers based on the </w:t>
      </w:r>
      <w:proofErr w:type="spellStart"/>
      <w:r w:rsidRPr="00D60B89">
        <w:rPr>
          <w:sz w:val="22"/>
          <w:szCs w:val="22"/>
        </w:rPr>
        <w:t>boolean</w:t>
      </w:r>
      <w:proofErr w:type="spellEnd"/>
      <w:r w:rsidRPr="00D60B89">
        <w:rPr>
          <w:sz w:val="22"/>
          <w:szCs w:val="22"/>
        </w:rPr>
        <w:t xml:space="preserve"> value</w:t>
      </w:r>
    </w:p>
    <w:p w14:paraId="00FE3222" w14:textId="77777777" w:rsidR="00D60B89" w:rsidRPr="00D60B89" w:rsidRDefault="00D60B89" w:rsidP="00D60B89">
      <w:pPr>
        <w:rPr>
          <w:sz w:val="22"/>
          <w:szCs w:val="22"/>
        </w:rPr>
      </w:pPr>
    </w:p>
    <w:p w14:paraId="32D5F87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5. What is the purpose of caching the hash value in Java's String class implementation?</w:t>
      </w:r>
    </w:p>
    <w:p w14:paraId="55A9332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To reduce memory usage</w:t>
      </w:r>
    </w:p>
    <w:p w14:paraId="571C9A0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To improve performance by avoiding recalculation</w:t>
      </w:r>
    </w:p>
    <w:p w14:paraId="7F4CDBF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To ensure uniqueness of hash codes</w:t>
      </w:r>
    </w:p>
    <w:p w14:paraId="429ECCF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To simplify the hash function</w:t>
      </w:r>
    </w:p>
    <w:p w14:paraId="612A424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b) To improve performance by avoiding recalculation</w:t>
      </w:r>
    </w:p>
    <w:p w14:paraId="2D3C6A44" w14:textId="77777777" w:rsidR="00D60B89" w:rsidRPr="00D60B89" w:rsidRDefault="00D60B89" w:rsidP="00D60B89">
      <w:pPr>
        <w:rPr>
          <w:sz w:val="22"/>
          <w:szCs w:val="22"/>
        </w:rPr>
      </w:pPr>
    </w:p>
    <w:p w14:paraId="01C5847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6. Which of the following is a challenge when implementing a delete operation in linear probing?</w:t>
      </w:r>
    </w:p>
    <w:p w14:paraId="1177102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Finding the element to delete</w:t>
      </w:r>
    </w:p>
    <w:p w14:paraId="1FB2D8D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Maintaining the integrity of the probe sequence</w:t>
      </w:r>
    </w:p>
    <w:p w14:paraId="2B34D36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Resizing the hash table</w:t>
      </w:r>
    </w:p>
    <w:p w14:paraId="249F95A0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Updating the hash function</w:t>
      </w:r>
    </w:p>
    <w:p w14:paraId="193BE83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b) Maintaining the integrity of the probe sequence</w:t>
      </w:r>
    </w:p>
    <w:p w14:paraId="2A48CF64" w14:textId="77777777" w:rsidR="00D60B89" w:rsidRPr="00D60B89" w:rsidRDefault="00D60B89" w:rsidP="00D60B89">
      <w:pPr>
        <w:rPr>
          <w:sz w:val="22"/>
          <w:szCs w:val="22"/>
        </w:rPr>
      </w:pPr>
    </w:p>
    <w:p w14:paraId="4648EC6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7. What is the main disadvantage of using separate chaining?</w:t>
      </w:r>
    </w:p>
    <w:p w14:paraId="76A1B9F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Poor cache performance</w:t>
      </w:r>
    </w:p>
    <w:p w14:paraId="3567A89F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Difficulty in implementation</w:t>
      </w:r>
    </w:p>
    <w:p w14:paraId="64BCB3A7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Higher memory usage</w:t>
      </w:r>
    </w:p>
    <w:p w14:paraId="3644E9F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    d) Slower insertion operations</w:t>
      </w:r>
    </w:p>
    <w:p w14:paraId="2001C671" w14:textId="77777777" w:rsidR="00BA74EE" w:rsidRPr="00D60B89" w:rsidRDefault="00D60B89" w:rsidP="00BA74EE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</w:t>
      </w:r>
      <w:r w:rsidR="00BA74EE" w:rsidRPr="00D60B89">
        <w:rPr>
          <w:sz w:val="22"/>
          <w:szCs w:val="22"/>
        </w:rPr>
        <w:t xml:space="preserve">    a) Poor cache performance</w:t>
      </w:r>
    </w:p>
    <w:p w14:paraId="4BEAF256" w14:textId="77777777" w:rsidR="00D60B89" w:rsidRPr="00D60B89" w:rsidRDefault="00D60B89" w:rsidP="00D60B89">
      <w:pPr>
        <w:rPr>
          <w:sz w:val="22"/>
          <w:szCs w:val="22"/>
        </w:rPr>
      </w:pPr>
    </w:p>
    <w:p w14:paraId="0F5FA7D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8. In Java, what should be done when overriding the equals() method?</w:t>
      </w:r>
    </w:p>
    <w:p w14:paraId="63B6610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Nothing, it's not necessary to change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</w:t>
      </w:r>
    </w:p>
    <w:p w14:paraId="66B46044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Always return a constant value from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</w:t>
      </w:r>
    </w:p>
    <w:p w14:paraId="30DE090A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Override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 to maintain the contract that equal objects have equal hash codes</w:t>
      </w:r>
    </w:p>
    <w:p w14:paraId="510D938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Remove the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 method entirely</w:t>
      </w:r>
    </w:p>
    <w:p w14:paraId="10E1AC8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c) Override </w:t>
      </w:r>
      <w:proofErr w:type="spellStart"/>
      <w:r w:rsidRPr="00D60B89">
        <w:rPr>
          <w:sz w:val="22"/>
          <w:szCs w:val="22"/>
        </w:rPr>
        <w:t>hashCode</w:t>
      </w:r>
      <w:proofErr w:type="spellEnd"/>
      <w:r w:rsidRPr="00D60B89">
        <w:rPr>
          <w:sz w:val="22"/>
          <w:szCs w:val="22"/>
        </w:rPr>
        <w:t>() to maintain the contract that equal objects have equal hash codes</w:t>
      </w:r>
    </w:p>
    <w:p w14:paraId="3CA3EAD7" w14:textId="77777777" w:rsidR="00D60B89" w:rsidRPr="00D60B89" w:rsidRDefault="00D60B89" w:rsidP="00D60B89">
      <w:pPr>
        <w:rPr>
          <w:sz w:val="22"/>
          <w:szCs w:val="22"/>
        </w:rPr>
      </w:pPr>
    </w:p>
    <w:p w14:paraId="77751E5B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19. What is double hashing?</w:t>
      </w:r>
    </w:p>
    <w:p w14:paraId="631A8A9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Using two separate hash tables</w:t>
      </w:r>
    </w:p>
    <w:p w14:paraId="0C445EC3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Applying a second hash function when a collision occurs</w:t>
      </w:r>
    </w:p>
    <w:p w14:paraId="35F41B6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Hashing a key twice with the same function</w:t>
      </w:r>
    </w:p>
    <w:p w14:paraId="70CB4F72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Using two different hash functions for keys and values</w:t>
      </w:r>
    </w:p>
    <w:p w14:paraId="42B3C83E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b) Applying a second hash function when a collision occurs</w:t>
      </w:r>
    </w:p>
    <w:p w14:paraId="0615C7DF" w14:textId="77777777" w:rsidR="00D60B89" w:rsidRPr="00D60B89" w:rsidRDefault="00D60B89" w:rsidP="00D60B89">
      <w:pPr>
        <w:rPr>
          <w:sz w:val="22"/>
          <w:szCs w:val="22"/>
        </w:rPr>
      </w:pPr>
    </w:p>
    <w:p w14:paraId="0CA16538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>20. What is the purpose of using prime numbers in hash functions?</w:t>
      </w:r>
    </w:p>
    <w:p w14:paraId="26B4D975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) To increase the speed of calculations</w:t>
      </w:r>
    </w:p>
    <w:p w14:paraId="03071541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b) To reduce memory usage</w:t>
      </w:r>
    </w:p>
    <w:p w14:paraId="41C7177C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c) To improve the distribution of hash codes and reduce collisions</w:t>
      </w:r>
    </w:p>
    <w:p w14:paraId="0DDCC4B9" w14:textId="77777777" w:rsidR="00D60B89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d) To simplify the implementation of the hash function</w:t>
      </w:r>
    </w:p>
    <w:p w14:paraId="79B5D5C7" w14:textId="4547AEF6" w:rsidR="00A471D0" w:rsidRPr="00D60B89" w:rsidRDefault="00D60B89" w:rsidP="00D60B89">
      <w:pPr>
        <w:rPr>
          <w:sz w:val="22"/>
          <w:szCs w:val="22"/>
        </w:rPr>
      </w:pPr>
      <w:r w:rsidRPr="00D60B89">
        <w:rPr>
          <w:sz w:val="22"/>
          <w:szCs w:val="22"/>
        </w:rPr>
        <w:t xml:space="preserve">    Answer: c) To improve the distribution of hash codes and reduce collisions</w:t>
      </w:r>
    </w:p>
    <w:sectPr w:rsidR="00A471D0" w:rsidRPr="00D60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rgUAQe6ijSwAAAA="/>
  </w:docVars>
  <w:rsids>
    <w:rsidRoot w:val="00A471D0"/>
    <w:rsid w:val="00094E0C"/>
    <w:rsid w:val="006850F2"/>
    <w:rsid w:val="00A471D0"/>
    <w:rsid w:val="00BA74EE"/>
    <w:rsid w:val="00D60B89"/>
    <w:rsid w:val="00D778B3"/>
    <w:rsid w:val="00E22D54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80</Words>
  <Characters>4452</Characters>
  <Application>Microsoft Office Word</Application>
  <DocSecurity>0</DocSecurity>
  <Lines>37</Lines>
  <Paragraphs>10</Paragraphs>
  <ScaleCrop>false</ScaleCrop>
  <Company/>
  <LinksUpToDate>false</LinksUpToDate>
  <CharactersWithSpaces>5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1:39:00Z</dcterms:created>
  <dcterms:modified xsi:type="dcterms:W3CDTF">2024-10-01T21:42:00Z</dcterms:modified>
</cp:coreProperties>
</file>